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42CB" w:rsidRPr="006B1437" w:rsidRDefault="006B1437" w:rsidP="00DA6827">
      <w:pPr>
        <w:jc w:val="center"/>
        <w:rPr>
          <w:b/>
          <w:sz w:val="36"/>
          <w:u w:val="single"/>
        </w:rPr>
      </w:pPr>
      <w:r w:rsidRPr="006B1437">
        <w:rPr>
          <w:b/>
          <w:sz w:val="36"/>
          <w:u w:val="single"/>
        </w:rPr>
        <w:t>Report on Blog API Design and Development</w:t>
      </w:r>
    </w:p>
    <w:p w:rsidR="006B1437" w:rsidRDefault="005E2726" w:rsidP="002323F5">
      <w:pPr>
        <w:jc w:val="both"/>
        <w:rPr>
          <w:b/>
          <w:sz w:val="28"/>
        </w:rPr>
      </w:pPr>
      <w:r>
        <w:rPr>
          <w:b/>
          <w:sz w:val="28"/>
        </w:rPr>
        <w:t>Abstract</w:t>
      </w:r>
    </w:p>
    <w:p w:rsidR="006B1437" w:rsidRDefault="006B1437" w:rsidP="002323F5">
      <w:pPr>
        <w:jc w:val="both"/>
      </w:pPr>
      <w:r>
        <w:rPr>
          <w:b/>
        </w:rPr>
        <w:tab/>
      </w:r>
      <w:r>
        <w:t xml:space="preserve">The blog API was designed and developed using </w:t>
      </w:r>
      <w:proofErr w:type="spellStart"/>
      <w:r>
        <w:t>Laravel</w:t>
      </w:r>
      <w:proofErr w:type="spellEnd"/>
      <w:r>
        <w:t xml:space="preserve"> (PHP) framework. The </w:t>
      </w:r>
      <w:proofErr w:type="spellStart"/>
      <w:proofErr w:type="gramStart"/>
      <w:r>
        <w:t>Api</w:t>
      </w:r>
      <w:proofErr w:type="spellEnd"/>
      <w:proofErr w:type="gramEnd"/>
      <w:r>
        <w:t xml:space="preserve"> gets his data fr</w:t>
      </w:r>
      <w:r w:rsidR="005E2726">
        <w:t xml:space="preserve">om open </w:t>
      </w:r>
      <w:proofErr w:type="spellStart"/>
      <w:r w:rsidR="005E2726">
        <w:t>Api</w:t>
      </w:r>
      <w:proofErr w:type="spellEnd"/>
      <w:r w:rsidR="005E2726">
        <w:t xml:space="preserve"> (</w:t>
      </w:r>
      <w:proofErr w:type="spellStart"/>
      <w:r w:rsidR="005E2726">
        <w:t>Api</w:t>
      </w:r>
      <w:proofErr w:type="spellEnd"/>
      <w:r w:rsidR="005E2726">
        <w:t xml:space="preserve"> Communication). F</w:t>
      </w:r>
      <w:r>
        <w:t>etched his data first from cache and if no data returned</w:t>
      </w:r>
      <w:r w:rsidR="005E2726">
        <w:t>,</w:t>
      </w:r>
      <w:r>
        <w:t xml:space="preserve"> local database w</w:t>
      </w:r>
      <w:r w:rsidR="005E2726">
        <w:t>ill be called and finally to</w:t>
      </w:r>
      <w:r>
        <w:t xml:space="preserve"> open </w:t>
      </w:r>
      <w:proofErr w:type="spellStart"/>
      <w:proofErr w:type="gramStart"/>
      <w:r>
        <w:t>Api</w:t>
      </w:r>
      <w:proofErr w:type="spellEnd"/>
      <w:proofErr w:type="gramEnd"/>
      <w:r w:rsidR="005E2726">
        <w:t xml:space="preserve"> repository</w:t>
      </w:r>
      <w:r>
        <w:t xml:space="preserve"> incase if the cache and local database returned nothing. The system was designed using singleton design in which the repository class</w:t>
      </w:r>
      <w:r w:rsidR="005E2726">
        <w:t>es</w:t>
      </w:r>
      <w:r>
        <w:t xml:space="preserve"> are initialized </w:t>
      </w:r>
      <w:r w:rsidR="005E2726">
        <w:t>once</w:t>
      </w:r>
      <w:r>
        <w:t xml:space="preserve"> with the help of dependency injection. This makes the system scalable and maintainable.</w:t>
      </w:r>
      <w:r w:rsidR="00DA6827">
        <w:t xml:space="preserve"> </w:t>
      </w:r>
      <w:proofErr w:type="spellStart"/>
      <w:r w:rsidR="00DA6827">
        <w:t>Mysql</w:t>
      </w:r>
      <w:proofErr w:type="spellEnd"/>
      <w:r w:rsidR="00DA6827">
        <w:t xml:space="preserve"> was used for the local database with three tables (users, posts, comments).</w:t>
      </w:r>
    </w:p>
    <w:p w:rsidR="005E2726" w:rsidRDefault="005E2726" w:rsidP="002323F5">
      <w:pPr>
        <w:jc w:val="both"/>
      </w:pPr>
    </w:p>
    <w:p w:rsidR="005E2726" w:rsidRDefault="005E2726" w:rsidP="002323F5">
      <w:pPr>
        <w:jc w:val="both"/>
        <w:rPr>
          <w:b/>
          <w:sz w:val="28"/>
        </w:rPr>
      </w:pPr>
      <w:r>
        <w:rPr>
          <w:b/>
          <w:sz w:val="28"/>
        </w:rPr>
        <w:t>Introduction</w:t>
      </w:r>
    </w:p>
    <w:p w:rsidR="005E2726" w:rsidRDefault="005E2726" w:rsidP="002323F5">
      <w:pPr>
        <w:jc w:val="both"/>
      </w:pPr>
      <w:r>
        <w:rPr>
          <w:b/>
          <w:sz w:val="28"/>
        </w:rPr>
        <w:tab/>
      </w:r>
      <w:r>
        <w:t>Solve the problems first, then code. Lots of thoughts were put in place, having known the framework and language to use as specified by the questions, then come down to the tool, the plugins etc. to enhance the successfulness of the project, the following pattern were taken to consideration</w:t>
      </w:r>
      <w:r w:rsidR="00DA6827">
        <w:t>s</w:t>
      </w:r>
      <w:r>
        <w:t>.</w:t>
      </w:r>
    </w:p>
    <w:p w:rsidR="005E2726" w:rsidRDefault="005E2726" w:rsidP="002323F5">
      <w:pPr>
        <w:pStyle w:val="ListParagraph"/>
        <w:numPr>
          <w:ilvl w:val="0"/>
          <w:numId w:val="1"/>
        </w:numPr>
        <w:jc w:val="both"/>
        <w:rPr>
          <w:b/>
        </w:rPr>
      </w:pPr>
      <w:r>
        <w:rPr>
          <w:b/>
        </w:rPr>
        <w:t>Requirement and Planning</w:t>
      </w:r>
    </w:p>
    <w:p w:rsidR="005E2726" w:rsidRPr="005E2726" w:rsidRDefault="005E2726" w:rsidP="002323F5">
      <w:pPr>
        <w:pStyle w:val="ListParagraph"/>
        <w:jc w:val="both"/>
        <w:rPr>
          <w:b/>
        </w:rPr>
      </w:pPr>
    </w:p>
    <w:p w:rsidR="005E2726" w:rsidRDefault="005E2726" w:rsidP="002323F5">
      <w:pPr>
        <w:pStyle w:val="ListParagraph"/>
        <w:jc w:val="both"/>
      </w:pPr>
      <w:r>
        <w:t>The questio</w:t>
      </w:r>
      <w:r w:rsidR="002323F5">
        <w:t xml:space="preserve">n was cleared with its needs. And to carried out the operation, a well-defined planning was put in place, as regards to plugin/extension, </w:t>
      </w:r>
      <w:proofErr w:type="spellStart"/>
      <w:r w:rsidR="002323F5">
        <w:t>devops</w:t>
      </w:r>
      <w:proofErr w:type="spellEnd"/>
      <w:r w:rsidR="002323F5">
        <w:t xml:space="preserve"> tool, </w:t>
      </w:r>
      <w:proofErr w:type="spellStart"/>
      <w:r w:rsidR="002323F5">
        <w:t>etc</w:t>
      </w:r>
      <w:proofErr w:type="spellEnd"/>
      <w:r w:rsidR="002323F5">
        <w:t xml:space="preserve"> that will enhance the work, for the sake of this project, </w:t>
      </w:r>
      <w:proofErr w:type="spellStart"/>
      <w:r w:rsidR="002323F5">
        <w:t>git</w:t>
      </w:r>
      <w:proofErr w:type="spellEnd"/>
      <w:r w:rsidR="002323F5">
        <w:t xml:space="preserve"> was only </w:t>
      </w:r>
      <w:proofErr w:type="spellStart"/>
      <w:r w:rsidR="002323F5">
        <w:t>devops</w:t>
      </w:r>
      <w:proofErr w:type="spellEnd"/>
      <w:r w:rsidR="002323F5">
        <w:t xml:space="preserve"> tool used for pushing code to </w:t>
      </w:r>
      <w:proofErr w:type="spellStart"/>
      <w:r w:rsidR="002323F5">
        <w:t>gitup</w:t>
      </w:r>
      <w:proofErr w:type="spellEnd"/>
      <w:r w:rsidR="002323F5">
        <w:t xml:space="preserve">, guzzle </w:t>
      </w:r>
      <w:proofErr w:type="gramStart"/>
      <w:r w:rsidR="002323F5">
        <w:t>extension(</w:t>
      </w:r>
      <w:proofErr w:type="spellStart"/>
      <w:proofErr w:type="gramEnd"/>
      <w:r w:rsidR="002323F5">
        <w:t>Laravel</w:t>
      </w:r>
      <w:proofErr w:type="spellEnd"/>
      <w:r w:rsidR="002323F5">
        <w:t xml:space="preserve"> HTTP ext.) was used for consuming open </w:t>
      </w:r>
      <w:proofErr w:type="spellStart"/>
      <w:r w:rsidR="002323F5">
        <w:t>Api</w:t>
      </w:r>
      <w:proofErr w:type="spellEnd"/>
      <w:r w:rsidR="002323F5">
        <w:t xml:space="preserve"> and postman helps in testing </w:t>
      </w:r>
      <w:r w:rsidR="001D4AD4">
        <w:t xml:space="preserve">the </w:t>
      </w:r>
      <w:r w:rsidR="002323F5">
        <w:t>APIs.</w:t>
      </w:r>
    </w:p>
    <w:p w:rsidR="002323F5" w:rsidRPr="005E2726" w:rsidRDefault="002323F5" w:rsidP="002323F5">
      <w:pPr>
        <w:pStyle w:val="ListParagraph"/>
        <w:jc w:val="both"/>
      </w:pPr>
    </w:p>
    <w:p w:rsidR="005E2726" w:rsidRDefault="002323F5" w:rsidP="002323F5">
      <w:pPr>
        <w:pStyle w:val="ListParagraph"/>
        <w:numPr>
          <w:ilvl w:val="0"/>
          <w:numId w:val="1"/>
        </w:numPr>
        <w:jc w:val="both"/>
        <w:rPr>
          <w:b/>
        </w:rPr>
      </w:pPr>
      <w:r w:rsidRPr="002323F5">
        <w:rPr>
          <w:b/>
        </w:rPr>
        <w:t>Design</w:t>
      </w:r>
    </w:p>
    <w:p w:rsidR="002323F5" w:rsidRDefault="002323F5" w:rsidP="002323F5">
      <w:pPr>
        <w:ind w:left="720"/>
        <w:jc w:val="both"/>
      </w:pPr>
      <w:r>
        <w:t xml:space="preserve">In any project, well thorough design is the key, </w:t>
      </w:r>
      <w:r w:rsidR="001D4AD4">
        <w:t>in fact</w:t>
      </w:r>
      <w:r>
        <w:t xml:space="preserve"> a </w:t>
      </w:r>
      <w:r w:rsidR="001D4AD4">
        <w:t>particular</w:t>
      </w:r>
      <w:r>
        <w:t xml:space="preserve"> design has been norms for individual and companies. If design was done write and followed to the letter, future maintenance will be at no cost, in this regards I </w:t>
      </w:r>
      <w:r w:rsidR="008F36F7">
        <w:t>used</w:t>
      </w:r>
      <w:r>
        <w:t xml:space="preserve"> singleton software design for this project. It is modern, fast, </w:t>
      </w:r>
      <w:r w:rsidR="001D4AD4">
        <w:t>and scalable</w:t>
      </w:r>
      <w:r>
        <w:t xml:space="preserve"> though it could be tedious at the beginning. </w:t>
      </w:r>
      <w:r w:rsidR="001D4AD4">
        <w:t>It is simple, class will serve as repository, and interface will hold the contracts for the class, the controller can use repository class by injecting in its constructor (dependency injections).</w:t>
      </w:r>
    </w:p>
    <w:p w:rsidR="001D4AD4" w:rsidRDefault="001D4AD4" w:rsidP="001D4AD4">
      <w:pPr>
        <w:pStyle w:val="ListParagraph"/>
        <w:numPr>
          <w:ilvl w:val="0"/>
          <w:numId w:val="1"/>
        </w:numPr>
        <w:jc w:val="both"/>
        <w:rPr>
          <w:b/>
        </w:rPr>
      </w:pPr>
      <w:r w:rsidRPr="001D4AD4">
        <w:rPr>
          <w:b/>
        </w:rPr>
        <w:t>Implement, Coding and Database</w:t>
      </w:r>
    </w:p>
    <w:p w:rsidR="001D4AD4" w:rsidRDefault="001D4AD4" w:rsidP="001D4AD4">
      <w:pPr>
        <w:pStyle w:val="ListParagraph"/>
        <w:jc w:val="both"/>
        <w:rPr>
          <w:b/>
        </w:rPr>
      </w:pPr>
    </w:p>
    <w:p w:rsidR="001D4AD4" w:rsidRDefault="001D4AD4" w:rsidP="001D4AD4">
      <w:pPr>
        <w:pStyle w:val="ListParagraph"/>
        <w:jc w:val="both"/>
      </w:pPr>
      <w:r>
        <w:t xml:space="preserve">Requirement is well understood and the agreed design has been concluded, now implementation is the next. According the requirement, three </w:t>
      </w:r>
      <w:r w:rsidR="000A2BC3">
        <w:t>t</w:t>
      </w:r>
      <w:bookmarkStart w:id="0" w:name="_GoBack"/>
      <w:bookmarkEnd w:id="0"/>
      <w:r w:rsidR="000A2BC3">
        <w:t>ables (</w:t>
      </w:r>
      <w:r>
        <w:t xml:space="preserve">users, posts, and comments) and created via migration, with posts have </w:t>
      </w:r>
      <w:proofErr w:type="spellStart"/>
      <w:r>
        <w:t>user_id</w:t>
      </w:r>
      <w:proofErr w:type="spellEnd"/>
      <w:r>
        <w:t xml:space="preserve"> as foreign key and comment has </w:t>
      </w:r>
      <w:proofErr w:type="spellStart"/>
      <w:r>
        <w:t>post_id</w:t>
      </w:r>
      <w:proofErr w:type="spellEnd"/>
      <w:r>
        <w:t xml:space="preserve"> as foreign </w:t>
      </w:r>
      <w:r w:rsidR="000A2BC3">
        <w:t>key (</w:t>
      </w:r>
      <w:r>
        <w:t xml:space="preserve">RDBMS). </w:t>
      </w:r>
      <w:proofErr w:type="spellStart"/>
      <w:r>
        <w:t>Mysql</w:t>
      </w:r>
      <w:proofErr w:type="spellEnd"/>
      <w:r>
        <w:t xml:space="preserve"> was used to implement this. Post will be search</w:t>
      </w:r>
      <w:r w:rsidR="000A2BC3">
        <w:t>ed</w:t>
      </w:r>
      <w:r>
        <w:t xml:space="preserve"> by </w:t>
      </w:r>
      <w:r w:rsidR="000A2BC3">
        <w:t>title (</w:t>
      </w:r>
      <w:r>
        <w:t xml:space="preserve">contains), therefore </w:t>
      </w:r>
      <w:proofErr w:type="spellStart"/>
      <w:r>
        <w:t>fulltext</w:t>
      </w:r>
      <w:proofErr w:type="spellEnd"/>
      <w:r w:rsidR="000A2BC3">
        <w:t xml:space="preserve"> constraint</w:t>
      </w:r>
      <w:r>
        <w:t xml:space="preserve"> are added to th</w:t>
      </w:r>
      <w:r w:rsidR="000A2BC3">
        <w:t>e title attribute</w:t>
      </w:r>
      <w:r>
        <w:t>. There</w:t>
      </w:r>
      <w:r w:rsidR="000A2BC3">
        <w:t xml:space="preserve"> are</w:t>
      </w:r>
      <w:r>
        <w:t xml:space="preserve"> three core </w:t>
      </w:r>
      <w:r w:rsidR="000A2BC3">
        <w:t xml:space="preserve">modules (user, post and comment modules), a repository (Model, Controller, Interface </w:t>
      </w:r>
      <w:proofErr w:type="spellStart"/>
      <w:r w:rsidR="000A2BC3">
        <w:t>etc</w:t>
      </w:r>
      <w:proofErr w:type="spellEnd"/>
      <w:r w:rsidR="000A2BC3">
        <w:t>) was created for each for easy maintainability.</w:t>
      </w:r>
    </w:p>
    <w:p w:rsidR="000A2BC3" w:rsidRDefault="000A2BC3" w:rsidP="001D4AD4">
      <w:pPr>
        <w:pStyle w:val="ListParagraph"/>
        <w:jc w:val="both"/>
      </w:pPr>
    </w:p>
    <w:p w:rsidR="000A2BC3" w:rsidRPr="000A2BC3" w:rsidRDefault="000A2BC3" w:rsidP="000A2BC3">
      <w:pPr>
        <w:pStyle w:val="ListParagraph"/>
        <w:numPr>
          <w:ilvl w:val="0"/>
          <w:numId w:val="1"/>
        </w:numPr>
        <w:jc w:val="both"/>
        <w:rPr>
          <w:b/>
        </w:rPr>
      </w:pPr>
      <w:r w:rsidRPr="000A2BC3">
        <w:rPr>
          <w:b/>
        </w:rPr>
        <w:t>Testing</w:t>
      </w:r>
    </w:p>
    <w:p w:rsidR="000A2BC3" w:rsidRDefault="000A2BC3" w:rsidP="000A2BC3">
      <w:pPr>
        <w:pStyle w:val="ListParagraph"/>
        <w:jc w:val="both"/>
      </w:pPr>
    </w:p>
    <w:p w:rsidR="000A2BC3" w:rsidRPr="001D4AD4" w:rsidRDefault="000A2BC3" w:rsidP="000A2BC3">
      <w:pPr>
        <w:pStyle w:val="ListParagraph"/>
        <w:jc w:val="both"/>
      </w:pPr>
      <w:r>
        <w:t xml:space="preserve">Testing is a necessity evil, in this project I embarked in using </w:t>
      </w:r>
      <w:proofErr w:type="gramStart"/>
      <w:r>
        <w:t>TDD(</w:t>
      </w:r>
      <w:proofErr w:type="gramEnd"/>
      <w:r>
        <w:t xml:space="preserve">write test </w:t>
      </w:r>
      <w:r w:rsidR="00DA6827">
        <w:t>first, then code to make it pass</w:t>
      </w:r>
      <w:r>
        <w:t>), since the requirement mainly</w:t>
      </w:r>
      <w:r w:rsidR="00DA6827">
        <w:t xml:space="preserve"> is</w:t>
      </w:r>
      <w:r>
        <w:t xml:space="preserve"> “get verbs”,  couples of test were written to assert if  http status code are 200 or 404 or 500.</w:t>
      </w:r>
    </w:p>
    <w:p w:rsidR="001D4AD4" w:rsidRDefault="001D4AD4" w:rsidP="001D4AD4">
      <w:pPr>
        <w:pStyle w:val="ListParagraph"/>
        <w:jc w:val="both"/>
      </w:pPr>
    </w:p>
    <w:p w:rsidR="000A2BC3" w:rsidRPr="00DA6827" w:rsidRDefault="00DA6827" w:rsidP="0010205B">
      <w:pPr>
        <w:pStyle w:val="ListParagraph"/>
        <w:numPr>
          <w:ilvl w:val="0"/>
          <w:numId w:val="1"/>
        </w:numPr>
        <w:jc w:val="both"/>
      </w:pPr>
      <w:r>
        <w:rPr>
          <w:b/>
        </w:rPr>
        <w:t>Conclusion</w:t>
      </w:r>
    </w:p>
    <w:p w:rsidR="00DA6827" w:rsidRDefault="00DA6827" w:rsidP="00DA6827">
      <w:pPr>
        <w:pStyle w:val="ListParagraph"/>
        <w:jc w:val="both"/>
        <w:rPr>
          <w:b/>
        </w:rPr>
      </w:pPr>
    </w:p>
    <w:p w:rsidR="00DA6827" w:rsidRPr="00DA6827" w:rsidRDefault="00DA6827" w:rsidP="00DA6827">
      <w:pPr>
        <w:pStyle w:val="ListParagraph"/>
        <w:jc w:val="both"/>
      </w:pPr>
      <w:r>
        <w:t xml:space="preserve">The task were done and followed in line with the instructions. The task folder were structured for easy navigation. Each task with its own folder. 1. </w:t>
      </w:r>
      <w:proofErr w:type="spellStart"/>
      <w:r>
        <w:t>BasicCS</w:t>
      </w:r>
      <w:proofErr w:type="spellEnd"/>
      <w:r>
        <w:t xml:space="preserve"> has four folder (four questions) and 2.  Advance contain the API project.</w:t>
      </w:r>
    </w:p>
    <w:sectPr w:rsidR="00DA6827" w:rsidRPr="00DA6827" w:rsidSect="006B143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BA94DAF"/>
    <w:multiLevelType w:val="hybridMultilevel"/>
    <w:tmpl w:val="B00A0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MTQ1NTS3MDI2M7RU0lEKTi0uzszPAykwrAUAF+JaaiwAAAA="/>
  </w:docVars>
  <w:rsids>
    <w:rsidRoot w:val="006B1437"/>
    <w:rsid w:val="000A2BC3"/>
    <w:rsid w:val="001D4AD4"/>
    <w:rsid w:val="002323F5"/>
    <w:rsid w:val="0037126F"/>
    <w:rsid w:val="005E2726"/>
    <w:rsid w:val="00611188"/>
    <w:rsid w:val="006449CC"/>
    <w:rsid w:val="006B1437"/>
    <w:rsid w:val="008142CB"/>
    <w:rsid w:val="008F36F7"/>
    <w:rsid w:val="00DA6827"/>
    <w:rsid w:val="00F27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9F6686D-9D8B-4607-ACBB-81CDD942B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27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452</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cp:lastPrinted>2020-05-25T01:54:00Z</cp:lastPrinted>
  <dcterms:created xsi:type="dcterms:W3CDTF">2020-05-25T01:54:00Z</dcterms:created>
  <dcterms:modified xsi:type="dcterms:W3CDTF">2020-05-25T01:56:00Z</dcterms:modified>
</cp:coreProperties>
</file>